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3D5A6E" w14:textId="77777777" w:rsidR="000A49FE" w:rsidRPr="005C70D0" w:rsidRDefault="000A49FE" w:rsidP="000A49FE">
      <w:pPr>
        <w:pStyle w:val="Default"/>
        <w:rPr>
          <w:sz w:val="20"/>
          <w:szCs w:val="22"/>
        </w:rPr>
      </w:pPr>
    </w:p>
    <w:p w14:paraId="60C2F6A4" w14:textId="3D167512" w:rsidR="000A49FE" w:rsidRPr="005C70D0" w:rsidRDefault="000A49FE" w:rsidP="000A49FE">
      <w:pPr>
        <w:pStyle w:val="Default"/>
        <w:ind w:left="7080"/>
        <w:rPr>
          <w:sz w:val="20"/>
          <w:szCs w:val="22"/>
        </w:rPr>
      </w:pPr>
      <w:r w:rsidRPr="005C70D0">
        <w:rPr>
          <w:sz w:val="20"/>
          <w:szCs w:val="22"/>
        </w:rPr>
        <w:t xml:space="preserve">Warszawa, dnia </w:t>
      </w:r>
      <w:r w:rsidR="0098472C">
        <w:rPr>
          <w:sz w:val="20"/>
          <w:szCs w:val="22"/>
        </w:rPr>
        <w:t>….</w:t>
      </w:r>
      <w:bookmarkStart w:id="0" w:name="_GoBack"/>
      <w:bookmarkEnd w:id="0"/>
      <w:r w:rsidRPr="005C70D0">
        <w:rPr>
          <w:sz w:val="20"/>
          <w:szCs w:val="22"/>
        </w:rPr>
        <w:t>........</w:t>
      </w:r>
    </w:p>
    <w:p w14:paraId="327CD2C3" w14:textId="77777777" w:rsidR="000A49FE" w:rsidRPr="005C70D0" w:rsidRDefault="000A49FE" w:rsidP="000A49FE">
      <w:pPr>
        <w:pStyle w:val="Default"/>
        <w:ind w:left="7080"/>
        <w:rPr>
          <w:sz w:val="20"/>
          <w:szCs w:val="22"/>
        </w:rPr>
      </w:pPr>
    </w:p>
    <w:p w14:paraId="79AE4CDE" w14:textId="77777777" w:rsidR="000A49FE" w:rsidRPr="005C70D0" w:rsidRDefault="000A49FE" w:rsidP="000A49FE">
      <w:pPr>
        <w:pStyle w:val="Default"/>
        <w:rPr>
          <w:sz w:val="20"/>
          <w:szCs w:val="22"/>
        </w:rPr>
      </w:pPr>
      <w:r w:rsidRPr="005C70D0">
        <w:rPr>
          <w:sz w:val="20"/>
          <w:szCs w:val="22"/>
        </w:rPr>
        <w:t xml:space="preserve">Imię i nazwisko:_________________________________________ </w:t>
      </w:r>
    </w:p>
    <w:p w14:paraId="2EC7CC2C" w14:textId="77777777" w:rsidR="000A49FE" w:rsidRPr="005C70D0" w:rsidRDefault="000A49FE" w:rsidP="000A49FE">
      <w:pPr>
        <w:tabs>
          <w:tab w:val="left" w:pos="4500"/>
        </w:tabs>
        <w:spacing w:after="0" w:line="240" w:lineRule="auto"/>
        <w:rPr>
          <w:rFonts w:ascii="Times New Roman" w:hAnsi="Times New Roman" w:cs="Times New Roman"/>
          <w:sz w:val="20"/>
        </w:rPr>
      </w:pPr>
      <w:r w:rsidRPr="005C70D0">
        <w:rPr>
          <w:rFonts w:ascii="Times New Roman" w:hAnsi="Times New Roman" w:cs="Times New Roman"/>
          <w:sz w:val="20"/>
        </w:rPr>
        <w:t>Nr albumu: __________________________(dotyczy wznawiających studia)</w:t>
      </w:r>
    </w:p>
    <w:p w14:paraId="41F080A3" w14:textId="77777777" w:rsidR="000A49FE" w:rsidRPr="005C70D0" w:rsidRDefault="000A49FE" w:rsidP="000A49FE">
      <w:pPr>
        <w:pStyle w:val="Default"/>
        <w:rPr>
          <w:sz w:val="20"/>
          <w:szCs w:val="22"/>
        </w:rPr>
      </w:pPr>
      <w:r w:rsidRPr="005C70D0">
        <w:rPr>
          <w:sz w:val="20"/>
          <w:szCs w:val="22"/>
        </w:rPr>
        <w:t xml:space="preserve">E-mail:_____________________________________________ </w:t>
      </w:r>
    </w:p>
    <w:p w14:paraId="4283C016" w14:textId="77777777" w:rsidR="000A49FE" w:rsidRPr="005C70D0" w:rsidRDefault="000A49FE" w:rsidP="000A49FE">
      <w:pPr>
        <w:pStyle w:val="Default"/>
        <w:rPr>
          <w:sz w:val="20"/>
          <w:szCs w:val="22"/>
        </w:rPr>
      </w:pPr>
      <w:r w:rsidRPr="005C70D0">
        <w:rPr>
          <w:sz w:val="20"/>
          <w:szCs w:val="22"/>
        </w:rPr>
        <w:t xml:space="preserve">Telefon kontaktowy:_____________________________________________ </w:t>
      </w:r>
    </w:p>
    <w:p w14:paraId="536CE1C9" w14:textId="3430B1A3" w:rsidR="000A49FE" w:rsidRPr="005C70D0" w:rsidRDefault="000A49FE" w:rsidP="000A49FE">
      <w:pPr>
        <w:pStyle w:val="Default"/>
        <w:rPr>
          <w:sz w:val="20"/>
          <w:szCs w:val="22"/>
        </w:rPr>
      </w:pPr>
      <w:r w:rsidRPr="005C70D0">
        <w:rPr>
          <w:sz w:val="20"/>
          <w:szCs w:val="22"/>
        </w:rPr>
        <w:t xml:space="preserve">Język wykładowy: </w:t>
      </w:r>
      <w:r w:rsidRPr="005C70D0">
        <w:rPr>
          <w:b/>
          <w:bCs/>
          <w:sz w:val="20"/>
          <w:szCs w:val="22"/>
        </w:rPr>
        <w:t>polski/ angielski</w:t>
      </w:r>
      <w:r w:rsidRPr="005C70D0">
        <w:rPr>
          <w:b/>
          <w:bCs/>
          <w:sz w:val="20"/>
          <w:szCs w:val="22"/>
        </w:rPr>
        <w:t xml:space="preserve"> </w:t>
      </w:r>
      <w:r w:rsidRPr="005C70D0">
        <w:rPr>
          <w:sz w:val="20"/>
          <w:szCs w:val="22"/>
        </w:rPr>
        <w:t xml:space="preserve">* </w:t>
      </w:r>
    </w:p>
    <w:p w14:paraId="131EB50A" w14:textId="77777777" w:rsidR="000A49FE" w:rsidRPr="005C70D0" w:rsidRDefault="000A49FE" w:rsidP="000A49FE">
      <w:pPr>
        <w:pStyle w:val="Default"/>
        <w:rPr>
          <w:sz w:val="20"/>
          <w:szCs w:val="22"/>
        </w:rPr>
      </w:pPr>
      <w:r w:rsidRPr="005C70D0">
        <w:rPr>
          <w:sz w:val="20"/>
          <w:szCs w:val="22"/>
        </w:rPr>
        <w:t>Semestr</w:t>
      </w:r>
      <w:r w:rsidRPr="005C70D0">
        <w:rPr>
          <w:b/>
          <w:bCs/>
          <w:sz w:val="20"/>
          <w:szCs w:val="22"/>
        </w:rPr>
        <w:t>: letni/zimowy</w:t>
      </w:r>
      <w:r w:rsidRPr="005C70D0">
        <w:rPr>
          <w:sz w:val="20"/>
          <w:szCs w:val="22"/>
        </w:rPr>
        <w:t xml:space="preserve">* 20___________________________________ </w:t>
      </w:r>
    </w:p>
    <w:p w14:paraId="1DC05063" w14:textId="77777777" w:rsidR="005C70D0" w:rsidRPr="005C70D0" w:rsidRDefault="005C70D0" w:rsidP="000A49FE">
      <w:pPr>
        <w:pStyle w:val="Default"/>
        <w:jc w:val="center"/>
        <w:rPr>
          <w:b/>
          <w:bCs/>
          <w:sz w:val="22"/>
        </w:rPr>
      </w:pPr>
    </w:p>
    <w:p w14:paraId="1C13EC05" w14:textId="77777777" w:rsidR="000A49FE" w:rsidRPr="005C70D0" w:rsidRDefault="000A49FE" w:rsidP="000A49FE">
      <w:pPr>
        <w:pStyle w:val="Default"/>
        <w:jc w:val="center"/>
        <w:rPr>
          <w:sz w:val="22"/>
        </w:rPr>
      </w:pPr>
      <w:r w:rsidRPr="005C70D0">
        <w:rPr>
          <w:b/>
          <w:bCs/>
          <w:sz w:val="22"/>
        </w:rPr>
        <w:t>PODANIE DO DZIEKANA</w:t>
      </w:r>
    </w:p>
    <w:p w14:paraId="75D8B2EA" w14:textId="77777777" w:rsidR="005C70D0" w:rsidRPr="005C70D0" w:rsidRDefault="005C70D0" w:rsidP="000A49FE">
      <w:pPr>
        <w:pStyle w:val="Default"/>
        <w:jc w:val="center"/>
        <w:rPr>
          <w:b/>
          <w:bCs/>
          <w:sz w:val="20"/>
          <w:szCs w:val="22"/>
        </w:rPr>
      </w:pPr>
    </w:p>
    <w:p w14:paraId="435235D0" w14:textId="77777777" w:rsidR="000A49FE" w:rsidRPr="005C70D0" w:rsidRDefault="000A49FE" w:rsidP="000A49FE">
      <w:pPr>
        <w:pStyle w:val="Default"/>
        <w:jc w:val="center"/>
        <w:rPr>
          <w:b/>
          <w:bCs/>
          <w:sz w:val="20"/>
          <w:szCs w:val="22"/>
        </w:rPr>
      </w:pPr>
      <w:r w:rsidRPr="005C70D0">
        <w:rPr>
          <w:b/>
          <w:bCs/>
          <w:sz w:val="20"/>
          <w:szCs w:val="22"/>
        </w:rPr>
        <w:t>Akademia Finansów i Biznesu Vistula/ Szkoła Główna Turystyki i Hotelarstwa*</w:t>
      </w:r>
    </w:p>
    <w:p w14:paraId="1554A9C1" w14:textId="77777777" w:rsidR="005C70D0" w:rsidRPr="005C70D0" w:rsidRDefault="005C70D0" w:rsidP="000A49FE">
      <w:pPr>
        <w:pStyle w:val="Default"/>
        <w:jc w:val="center"/>
        <w:rPr>
          <w:sz w:val="20"/>
          <w:szCs w:val="22"/>
        </w:rPr>
      </w:pPr>
    </w:p>
    <w:p w14:paraId="43E736AB" w14:textId="52087CFA" w:rsidR="000A49FE" w:rsidRPr="005C70D0" w:rsidRDefault="000A49FE" w:rsidP="000A49FE">
      <w:pPr>
        <w:pStyle w:val="Default"/>
        <w:spacing w:after="15"/>
        <w:rPr>
          <w:sz w:val="20"/>
          <w:szCs w:val="22"/>
        </w:rPr>
      </w:pPr>
      <w:r w:rsidRPr="005C70D0">
        <w:rPr>
          <w:sz w:val="20"/>
          <w:szCs w:val="22"/>
        </w:rPr>
        <w:t xml:space="preserve">Zwracam się z uprzejmą prośbą o przyjęcie na studia od ________ semestru studiów </w:t>
      </w:r>
      <w:r w:rsidRPr="005C70D0">
        <w:rPr>
          <w:b/>
          <w:bCs/>
          <w:sz w:val="20"/>
          <w:szCs w:val="22"/>
        </w:rPr>
        <w:t>licencjackich</w:t>
      </w:r>
      <w:r w:rsidR="005C70D0">
        <w:rPr>
          <w:b/>
          <w:bCs/>
          <w:sz w:val="20"/>
          <w:szCs w:val="22"/>
        </w:rPr>
        <w:t xml:space="preserve">/ </w:t>
      </w:r>
      <w:r w:rsidRPr="005C70D0">
        <w:rPr>
          <w:b/>
          <w:bCs/>
          <w:sz w:val="20"/>
          <w:szCs w:val="22"/>
        </w:rPr>
        <w:t>inżynierskich/</w:t>
      </w:r>
      <w:r w:rsidR="005C70D0">
        <w:rPr>
          <w:b/>
          <w:bCs/>
          <w:sz w:val="20"/>
          <w:szCs w:val="22"/>
        </w:rPr>
        <w:t xml:space="preserve"> </w:t>
      </w:r>
      <w:r w:rsidRPr="005C70D0">
        <w:rPr>
          <w:b/>
          <w:bCs/>
          <w:sz w:val="20"/>
          <w:szCs w:val="22"/>
        </w:rPr>
        <w:t>magisterskich</w:t>
      </w:r>
      <w:r w:rsidRPr="005C70D0">
        <w:rPr>
          <w:sz w:val="20"/>
          <w:szCs w:val="22"/>
        </w:rPr>
        <w:t xml:space="preserve">* </w:t>
      </w:r>
      <w:r w:rsidRPr="005C70D0">
        <w:rPr>
          <w:b/>
          <w:bCs/>
          <w:sz w:val="20"/>
          <w:szCs w:val="22"/>
        </w:rPr>
        <w:t>stacjonarnych/</w:t>
      </w:r>
      <w:r w:rsidR="005C70D0">
        <w:rPr>
          <w:b/>
          <w:bCs/>
          <w:sz w:val="20"/>
          <w:szCs w:val="22"/>
        </w:rPr>
        <w:t xml:space="preserve"> </w:t>
      </w:r>
      <w:r w:rsidRPr="005C70D0">
        <w:rPr>
          <w:b/>
          <w:bCs/>
          <w:sz w:val="20"/>
          <w:szCs w:val="22"/>
        </w:rPr>
        <w:t>niestacjonarnych</w:t>
      </w:r>
      <w:r w:rsidRPr="005C70D0">
        <w:rPr>
          <w:sz w:val="20"/>
          <w:szCs w:val="22"/>
        </w:rPr>
        <w:t xml:space="preserve">* </w:t>
      </w:r>
    </w:p>
    <w:p w14:paraId="18290A40" w14:textId="77777777" w:rsidR="000A49FE" w:rsidRPr="005C70D0" w:rsidRDefault="000A49FE" w:rsidP="000A49FE">
      <w:pPr>
        <w:pStyle w:val="Default"/>
        <w:spacing w:after="15"/>
        <w:rPr>
          <w:sz w:val="20"/>
          <w:szCs w:val="22"/>
        </w:rPr>
      </w:pPr>
      <w:r w:rsidRPr="005C70D0">
        <w:rPr>
          <w:sz w:val="20"/>
          <w:szCs w:val="22"/>
        </w:rPr>
        <w:t>na wydziale ________________________________ kierunku ________________________________</w:t>
      </w:r>
    </w:p>
    <w:p w14:paraId="797B01B4" w14:textId="77777777" w:rsidR="000A49FE" w:rsidRPr="005C70D0" w:rsidRDefault="000A49FE" w:rsidP="000A49FE">
      <w:pPr>
        <w:pStyle w:val="Default"/>
        <w:spacing w:after="15"/>
        <w:rPr>
          <w:sz w:val="20"/>
          <w:szCs w:val="22"/>
        </w:rPr>
      </w:pPr>
      <w:r w:rsidRPr="005C70D0">
        <w:rPr>
          <w:sz w:val="20"/>
          <w:szCs w:val="22"/>
        </w:rPr>
        <w:t xml:space="preserve">Studiowałem/am w okresie od ____________ do _____________w ___________________________ (nazwa uczelni), na wydziale ________________________________, kierunku _______________________, specjalności ______________________________________________. </w:t>
      </w:r>
    </w:p>
    <w:p w14:paraId="7EFD4907" w14:textId="77777777" w:rsidR="000A49FE" w:rsidRPr="005C70D0" w:rsidRDefault="000A49FE" w:rsidP="000A49FE">
      <w:pPr>
        <w:pStyle w:val="Default"/>
        <w:spacing w:after="15"/>
        <w:rPr>
          <w:sz w:val="20"/>
          <w:szCs w:val="22"/>
        </w:rPr>
      </w:pPr>
    </w:p>
    <w:p w14:paraId="55E78E73" w14:textId="77777777" w:rsidR="000A49FE" w:rsidRPr="005C70D0" w:rsidRDefault="000A49FE" w:rsidP="000A49FE">
      <w:pPr>
        <w:spacing w:line="240" w:lineRule="auto"/>
        <w:ind w:firstLine="709"/>
        <w:rPr>
          <w:rFonts w:ascii="Times New Roman" w:hAnsi="Times New Roman" w:cs="Times New Roman"/>
          <w:sz w:val="20"/>
        </w:rPr>
      </w:pPr>
      <w:r w:rsidRPr="005C70D0">
        <w:rPr>
          <w:rFonts w:ascii="Times New Roman" w:hAnsi="Times New Roman" w:cs="Times New Roman"/>
          <w:sz w:val="20"/>
        </w:rPr>
        <w:t>□ posiadam zgodę Dziekana byłej uczelni na przeniesienie – składam w załączeniu</w:t>
      </w:r>
    </w:p>
    <w:p w14:paraId="2F50A3D3" w14:textId="77777777" w:rsidR="000A49FE" w:rsidRPr="005C70D0" w:rsidRDefault="000A49FE" w:rsidP="000A49FE">
      <w:pPr>
        <w:spacing w:line="240" w:lineRule="auto"/>
        <w:ind w:firstLine="709"/>
        <w:rPr>
          <w:rFonts w:ascii="Times New Roman" w:hAnsi="Times New Roman" w:cs="Times New Roman"/>
          <w:sz w:val="20"/>
        </w:rPr>
      </w:pPr>
      <w:r w:rsidRPr="005C70D0">
        <w:rPr>
          <w:rFonts w:ascii="Times New Roman" w:hAnsi="Times New Roman" w:cs="Times New Roman"/>
          <w:sz w:val="20"/>
        </w:rPr>
        <w:t>□ złożyłem/am rezygnację z nauki w byłej uczelni</w:t>
      </w:r>
    </w:p>
    <w:p w14:paraId="43A9AB85" w14:textId="77777777" w:rsidR="000A49FE" w:rsidRPr="005C70D0" w:rsidRDefault="000A49FE" w:rsidP="000A49FE">
      <w:pPr>
        <w:spacing w:line="240" w:lineRule="auto"/>
        <w:ind w:firstLine="709"/>
        <w:rPr>
          <w:rFonts w:ascii="Times New Roman" w:hAnsi="Times New Roman" w:cs="Times New Roman"/>
          <w:sz w:val="20"/>
        </w:rPr>
      </w:pPr>
      <w:r w:rsidRPr="005C70D0">
        <w:rPr>
          <w:rFonts w:ascii="Times New Roman" w:hAnsi="Times New Roman" w:cs="Times New Roman"/>
          <w:sz w:val="20"/>
        </w:rPr>
        <w:t>□ zostałem/am skreślony/a z listy studentów w dniu ....................... z powodu .....................</w:t>
      </w:r>
    </w:p>
    <w:p w14:paraId="5F25ED4C" w14:textId="77777777" w:rsidR="000A49FE" w:rsidRPr="005C70D0" w:rsidRDefault="000A49FE" w:rsidP="000A49FE">
      <w:pPr>
        <w:spacing w:line="240" w:lineRule="auto"/>
        <w:rPr>
          <w:rFonts w:ascii="Times New Roman" w:hAnsi="Times New Roman" w:cs="Times New Roman"/>
          <w:sz w:val="20"/>
        </w:rPr>
      </w:pPr>
      <w:r w:rsidRPr="005C70D0">
        <w:rPr>
          <w:rFonts w:ascii="Times New Roman" w:hAnsi="Times New Roman" w:cs="Times New Roman"/>
          <w:sz w:val="20"/>
        </w:rPr>
        <w:t>.....................................................................................................................................................</w:t>
      </w:r>
    </w:p>
    <w:p w14:paraId="4D0D7099" w14:textId="77777777" w:rsidR="000A49FE" w:rsidRPr="005C70D0" w:rsidRDefault="000A49FE" w:rsidP="000A49FE">
      <w:pPr>
        <w:spacing w:line="240" w:lineRule="auto"/>
        <w:rPr>
          <w:rFonts w:ascii="Times New Roman" w:hAnsi="Times New Roman" w:cs="Times New Roman"/>
          <w:sz w:val="20"/>
        </w:rPr>
      </w:pPr>
      <w:r w:rsidRPr="005C70D0">
        <w:rPr>
          <w:rFonts w:ascii="Times New Roman" w:hAnsi="Times New Roman" w:cs="Times New Roman"/>
          <w:sz w:val="20"/>
        </w:rPr>
        <w:t xml:space="preserve">W całości i bezwarunkowo zaliczyłem/am ....................... semestr/y/ów – załączam kartę przebiegu studiów. </w:t>
      </w:r>
    </w:p>
    <w:p w14:paraId="17A57E51" w14:textId="77777777" w:rsidR="000A49FE" w:rsidRPr="005C70D0" w:rsidRDefault="000A49FE" w:rsidP="000A49FE">
      <w:pPr>
        <w:spacing w:line="240" w:lineRule="auto"/>
        <w:rPr>
          <w:rFonts w:ascii="Times New Roman" w:hAnsi="Times New Roman" w:cs="Times New Roman"/>
          <w:sz w:val="20"/>
        </w:rPr>
      </w:pPr>
    </w:p>
    <w:p w14:paraId="42EBB002" w14:textId="3A61DF53" w:rsidR="000A49FE" w:rsidRPr="005C70D0" w:rsidRDefault="000A49FE" w:rsidP="000A49FE">
      <w:pPr>
        <w:spacing w:line="240" w:lineRule="auto"/>
        <w:rPr>
          <w:rFonts w:ascii="Times New Roman" w:hAnsi="Times New Roman" w:cs="Times New Roman"/>
          <w:sz w:val="20"/>
        </w:rPr>
      </w:pPr>
      <w:r w:rsidRPr="005C70D0">
        <w:rPr>
          <w:rFonts w:ascii="Times New Roman" w:hAnsi="Times New Roman" w:cs="Times New Roman"/>
          <w:sz w:val="20"/>
        </w:rPr>
        <w:t>...........................................</w:t>
      </w:r>
      <w:r w:rsidR="00FF74AE">
        <w:rPr>
          <w:rFonts w:ascii="Times New Roman" w:hAnsi="Times New Roman" w:cs="Times New Roman"/>
          <w:sz w:val="20"/>
        </w:rPr>
        <w:t>.................</w:t>
      </w:r>
      <w:r w:rsidRPr="005C70D0">
        <w:rPr>
          <w:rFonts w:ascii="Times New Roman" w:hAnsi="Times New Roman" w:cs="Times New Roman"/>
          <w:sz w:val="20"/>
        </w:rPr>
        <w:t xml:space="preserve">        </w:t>
      </w:r>
    </w:p>
    <w:p w14:paraId="66CC1A9C" w14:textId="34C2243A" w:rsidR="000A49FE" w:rsidRPr="005C70D0" w:rsidRDefault="00E80662" w:rsidP="000A49FE">
      <w:pPr>
        <w:spacing w:line="240" w:lineRule="auto"/>
        <w:rPr>
          <w:rFonts w:ascii="Times New Roman" w:hAnsi="Times New Roman" w:cs="Times New Roman"/>
          <w:b/>
          <w:sz w:val="20"/>
          <w:u w:val="single"/>
        </w:rPr>
      </w:pPr>
      <w:r>
        <w:rPr>
          <w:rFonts w:ascii="Times New Roman" w:hAnsi="Times New Roman" w:cs="Times New Roman"/>
          <w:sz w:val="20"/>
        </w:rPr>
        <w:t>D</w:t>
      </w:r>
      <w:r w:rsidR="000A49FE" w:rsidRPr="005C70D0">
        <w:rPr>
          <w:rFonts w:ascii="Times New Roman" w:hAnsi="Times New Roman" w:cs="Times New Roman"/>
          <w:sz w:val="20"/>
        </w:rPr>
        <w:t>ata i podpis przyjmującego podanie</w:t>
      </w:r>
    </w:p>
    <w:p w14:paraId="3CA70E27" w14:textId="77777777" w:rsidR="00C45D6F" w:rsidRDefault="000A49FE" w:rsidP="00C45D6F">
      <w:pPr>
        <w:spacing w:line="240" w:lineRule="auto"/>
        <w:ind w:left="6372"/>
        <w:rPr>
          <w:rFonts w:ascii="Times New Roman" w:hAnsi="Times New Roman" w:cs="Times New Roman"/>
          <w:sz w:val="20"/>
        </w:rPr>
      </w:pPr>
      <w:r w:rsidRPr="005C70D0">
        <w:rPr>
          <w:rFonts w:ascii="Times New Roman" w:hAnsi="Times New Roman" w:cs="Times New Roman"/>
          <w:sz w:val="20"/>
        </w:rPr>
        <w:t>..........................................</w:t>
      </w:r>
      <w:r w:rsidRPr="005C70D0">
        <w:rPr>
          <w:rFonts w:ascii="Times New Roman" w:hAnsi="Times New Roman" w:cs="Times New Roman"/>
          <w:sz w:val="20"/>
        </w:rPr>
        <w:tab/>
      </w:r>
    </w:p>
    <w:p w14:paraId="3F25C35D" w14:textId="0F272C79" w:rsidR="000A49FE" w:rsidRPr="005C70D0" w:rsidRDefault="00FF74AE" w:rsidP="00FF74AE">
      <w:pPr>
        <w:spacing w:line="240" w:lineRule="auto"/>
        <w:ind w:left="6372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         </w:t>
      </w:r>
      <w:r w:rsidR="00C45D6F">
        <w:rPr>
          <w:rFonts w:ascii="Times New Roman" w:hAnsi="Times New Roman" w:cs="Times New Roman"/>
          <w:sz w:val="20"/>
        </w:rPr>
        <w:t>P</w:t>
      </w:r>
      <w:r w:rsidR="000A49FE" w:rsidRPr="005C70D0">
        <w:rPr>
          <w:rFonts w:ascii="Times New Roman" w:hAnsi="Times New Roman" w:cs="Times New Roman"/>
          <w:sz w:val="20"/>
        </w:rPr>
        <w:t>odpis studenta</w:t>
      </w:r>
    </w:p>
    <w:p w14:paraId="26C4A7D2" w14:textId="77777777" w:rsidR="000A49FE" w:rsidRPr="005C70D0" w:rsidRDefault="000A49FE" w:rsidP="000A49FE">
      <w:pPr>
        <w:spacing w:line="240" w:lineRule="auto"/>
        <w:rPr>
          <w:rFonts w:ascii="Times New Roman" w:hAnsi="Times New Roman" w:cs="Times New Roman"/>
          <w:sz w:val="20"/>
        </w:rPr>
      </w:pPr>
    </w:p>
    <w:p w14:paraId="42948001" w14:textId="77777777" w:rsidR="000A49FE" w:rsidRPr="005C70D0" w:rsidRDefault="000A49FE" w:rsidP="000A49FE">
      <w:pPr>
        <w:pStyle w:val="Default"/>
        <w:rPr>
          <w:sz w:val="20"/>
          <w:szCs w:val="22"/>
        </w:rPr>
      </w:pPr>
    </w:p>
    <w:p w14:paraId="55FF7231" w14:textId="77777777" w:rsidR="000A49FE" w:rsidRPr="005C70D0" w:rsidRDefault="000A49FE" w:rsidP="000A49FE">
      <w:pPr>
        <w:pStyle w:val="Default"/>
        <w:rPr>
          <w:sz w:val="20"/>
          <w:szCs w:val="22"/>
        </w:rPr>
      </w:pPr>
    </w:p>
    <w:p w14:paraId="43CC94BF" w14:textId="77777777" w:rsidR="000A49FE" w:rsidRDefault="000A49FE" w:rsidP="000A49FE">
      <w:pPr>
        <w:pStyle w:val="Default"/>
        <w:ind w:left="2832" w:firstLine="708"/>
        <w:rPr>
          <w:b/>
          <w:bCs/>
          <w:sz w:val="20"/>
          <w:szCs w:val="22"/>
        </w:rPr>
      </w:pPr>
      <w:r w:rsidRPr="005C70D0">
        <w:rPr>
          <w:b/>
          <w:bCs/>
          <w:sz w:val="20"/>
          <w:szCs w:val="22"/>
        </w:rPr>
        <w:t xml:space="preserve">DECYZJA DZIEKANA </w:t>
      </w:r>
    </w:p>
    <w:p w14:paraId="0FAE2988" w14:textId="77777777" w:rsidR="00003D4A" w:rsidRPr="005C70D0" w:rsidRDefault="00003D4A" w:rsidP="000A49FE">
      <w:pPr>
        <w:pStyle w:val="Default"/>
        <w:ind w:left="2832" w:firstLine="708"/>
        <w:rPr>
          <w:sz w:val="20"/>
          <w:szCs w:val="22"/>
        </w:rPr>
      </w:pPr>
    </w:p>
    <w:p w14:paraId="1A734027" w14:textId="15D86E46" w:rsidR="000A49FE" w:rsidRPr="005C70D0" w:rsidRDefault="00003D4A" w:rsidP="000A49FE">
      <w:pPr>
        <w:spacing w:line="240" w:lineRule="auto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W</w:t>
      </w:r>
      <w:r w:rsidR="000A49FE" w:rsidRPr="005C70D0">
        <w:rPr>
          <w:rFonts w:ascii="Times New Roman" w:hAnsi="Times New Roman" w:cs="Times New Roman"/>
          <w:sz w:val="20"/>
        </w:rPr>
        <w:t>yrażam zgodę/ nie wyrażam zgody* na przyjęcie studenta na ________ semestr studiów w roku akademickim ______ na podstawie zaliczonego/ych ________ semestru/ów studiów w roku akademickim ________________ i uzyskaniu _______ punktów ECTS. Student/Studentka jest zobowiązany/a z do zaliczenia różnic programowych wyszczególnionych w załączniku.</w:t>
      </w:r>
    </w:p>
    <w:p w14:paraId="5270C6B3" w14:textId="77777777" w:rsidR="000A49FE" w:rsidRPr="005C70D0" w:rsidRDefault="000A49FE" w:rsidP="000A49FE">
      <w:pPr>
        <w:pStyle w:val="Default"/>
        <w:rPr>
          <w:sz w:val="20"/>
          <w:szCs w:val="22"/>
        </w:rPr>
      </w:pPr>
    </w:p>
    <w:p w14:paraId="4B839326" w14:textId="77777777" w:rsidR="000A49FE" w:rsidRPr="005C70D0" w:rsidRDefault="000A49FE" w:rsidP="000A49FE">
      <w:pPr>
        <w:pStyle w:val="Default"/>
        <w:ind w:left="5664" w:firstLine="708"/>
        <w:rPr>
          <w:sz w:val="20"/>
          <w:szCs w:val="22"/>
        </w:rPr>
      </w:pPr>
    </w:p>
    <w:p w14:paraId="0D7734C3" w14:textId="77777777" w:rsidR="00003D4A" w:rsidRDefault="00003D4A" w:rsidP="000A49FE">
      <w:pPr>
        <w:pStyle w:val="Default"/>
        <w:ind w:left="5664" w:firstLine="708"/>
        <w:rPr>
          <w:sz w:val="20"/>
          <w:szCs w:val="22"/>
        </w:rPr>
      </w:pPr>
    </w:p>
    <w:p w14:paraId="2B0B378B" w14:textId="312FCB26" w:rsidR="00003D4A" w:rsidRDefault="000A49FE" w:rsidP="000A49FE">
      <w:pPr>
        <w:pStyle w:val="Default"/>
        <w:ind w:left="5664" w:firstLine="708"/>
        <w:rPr>
          <w:sz w:val="20"/>
          <w:szCs w:val="22"/>
        </w:rPr>
      </w:pPr>
      <w:r w:rsidRPr="005C70D0">
        <w:rPr>
          <w:sz w:val="20"/>
          <w:szCs w:val="22"/>
        </w:rPr>
        <w:t xml:space="preserve">Data i podpis Dziekana </w:t>
      </w:r>
    </w:p>
    <w:p w14:paraId="685E873E" w14:textId="77777777" w:rsidR="00003D4A" w:rsidRPr="005C70D0" w:rsidRDefault="00003D4A" w:rsidP="000A49FE">
      <w:pPr>
        <w:pStyle w:val="Default"/>
        <w:ind w:left="5664" w:firstLine="708"/>
        <w:rPr>
          <w:sz w:val="20"/>
          <w:szCs w:val="22"/>
        </w:rPr>
      </w:pPr>
    </w:p>
    <w:p w14:paraId="672A6659" w14:textId="7237D0AF" w:rsidR="001F4E03" w:rsidRPr="005C70D0" w:rsidRDefault="000A49FE" w:rsidP="000A49FE">
      <w:pPr>
        <w:spacing w:line="240" w:lineRule="auto"/>
        <w:rPr>
          <w:rFonts w:ascii="Times New Roman" w:hAnsi="Times New Roman" w:cs="Times New Roman"/>
          <w:sz w:val="20"/>
          <w:lang w:val="pl-PL"/>
        </w:rPr>
      </w:pPr>
      <w:r w:rsidRPr="005C70D0">
        <w:rPr>
          <w:rFonts w:ascii="Times New Roman" w:hAnsi="Times New Roman" w:cs="Times New Roman"/>
          <w:i/>
          <w:iCs/>
          <w:sz w:val="20"/>
          <w:lang w:val="pl-PL"/>
        </w:rPr>
        <w:t>*niepotrzebne skreślić</w:t>
      </w:r>
    </w:p>
    <w:sectPr w:rsidR="001F4E03" w:rsidRPr="005C70D0" w:rsidSect="001F4E03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0BC64D" w14:textId="77777777" w:rsidR="002B2B41" w:rsidRDefault="002B2B41" w:rsidP="009C1675">
      <w:pPr>
        <w:spacing w:after="0" w:line="240" w:lineRule="auto"/>
      </w:pPr>
      <w:r>
        <w:separator/>
      </w:r>
    </w:p>
  </w:endnote>
  <w:endnote w:type="continuationSeparator" w:id="0">
    <w:p w14:paraId="0C68303E" w14:textId="77777777" w:rsidR="002B2B41" w:rsidRDefault="002B2B41" w:rsidP="009C16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BB547B" w14:textId="77777777" w:rsidR="009C1675" w:rsidRDefault="00CE26B6">
    <w:pPr>
      <w:pStyle w:val="Stopka"/>
    </w:pPr>
    <w:r>
      <w:rPr>
        <w:noProof/>
        <w:lang w:val="pl-PL" w:eastAsia="zh-CN"/>
      </w:rPr>
      <w:drawing>
        <wp:anchor distT="0" distB="0" distL="114300" distR="114300" simplePos="0" relativeHeight="251663360" behindDoc="0" locked="0" layoutInCell="1" allowOverlap="1" wp14:anchorId="6CA72865" wp14:editId="07777777">
          <wp:simplePos x="0" y="0"/>
          <wp:positionH relativeFrom="column">
            <wp:posOffset>-890270</wp:posOffset>
          </wp:positionH>
          <wp:positionV relativeFrom="paragraph">
            <wp:posOffset>-251460</wp:posOffset>
          </wp:positionV>
          <wp:extent cx="7560310" cy="866775"/>
          <wp:effectExtent l="19050" t="0" r="2540" b="0"/>
          <wp:wrapThrough wrapText="bothSides">
            <wp:wrapPolygon edited="0">
              <wp:start x="-54" y="0"/>
              <wp:lineTo x="-54" y="21363"/>
              <wp:lineTo x="21607" y="21363"/>
              <wp:lineTo x="21607" y="0"/>
              <wp:lineTo x="-54" y="0"/>
            </wp:wrapPolygon>
          </wp:wrapThrough>
          <wp:docPr id="7" name="Afbeelding 6" descr="GUV stopk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UV stopk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310" cy="8667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871EB0" w14:textId="77777777" w:rsidR="002B2B41" w:rsidRDefault="002B2B41" w:rsidP="009C1675">
      <w:pPr>
        <w:spacing w:after="0" w:line="240" w:lineRule="auto"/>
      </w:pPr>
      <w:r>
        <w:separator/>
      </w:r>
    </w:p>
  </w:footnote>
  <w:footnote w:type="continuationSeparator" w:id="0">
    <w:p w14:paraId="1B8D58F2" w14:textId="77777777" w:rsidR="002B2B41" w:rsidRDefault="002B2B41" w:rsidP="009C16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FAE741" w14:textId="77777777" w:rsidR="009C1675" w:rsidRPr="00CE26B6" w:rsidRDefault="00CE26B6" w:rsidP="00CE26B6">
    <w:pPr>
      <w:pStyle w:val="Nagwek"/>
    </w:pPr>
    <w:r>
      <w:rPr>
        <w:noProof/>
        <w:lang w:val="pl-PL" w:eastAsia="zh-CN"/>
      </w:rPr>
      <w:drawing>
        <wp:anchor distT="0" distB="0" distL="114300" distR="114300" simplePos="0" relativeHeight="251662336" behindDoc="0" locked="0" layoutInCell="1" allowOverlap="1" wp14:anchorId="302BCB60" wp14:editId="07777777">
          <wp:simplePos x="0" y="0"/>
          <wp:positionH relativeFrom="column">
            <wp:posOffset>-880745</wp:posOffset>
          </wp:positionH>
          <wp:positionV relativeFrom="paragraph">
            <wp:posOffset>-449580</wp:posOffset>
          </wp:positionV>
          <wp:extent cx="7560310" cy="1295400"/>
          <wp:effectExtent l="19050" t="0" r="2540" b="0"/>
          <wp:wrapThrough wrapText="bothSides">
            <wp:wrapPolygon edited="0">
              <wp:start x="-54" y="0"/>
              <wp:lineTo x="-54" y="21282"/>
              <wp:lineTo x="21607" y="21282"/>
              <wp:lineTo x="21607" y="0"/>
              <wp:lineTo x="-54" y="0"/>
            </wp:wrapPolygon>
          </wp:wrapThrough>
          <wp:docPr id="6" name="Afbeelding 5" descr="GUV glowk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UV glowk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310" cy="1295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zA1MDcwNDC0MLZU0lEKTi0uzszPAykwrAUATWHQ9CwAAAA="/>
  </w:docVars>
  <w:rsids>
    <w:rsidRoot w:val="009C1675"/>
    <w:rsid w:val="00003D4A"/>
    <w:rsid w:val="000A312A"/>
    <w:rsid w:val="000A49FE"/>
    <w:rsid w:val="000D0420"/>
    <w:rsid w:val="001F4E03"/>
    <w:rsid w:val="002B2B41"/>
    <w:rsid w:val="005C70D0"/>
    <w:rsid w:val="0098472C"/>
    <w:rsid w:val="009C1675"/>
    <w:rsid w:val="00A67210"/>
    <w:rsid w:val="00C45D6F"/>
    <w:rsid w:val="00CE26B6"/>
    <w:rsid w:val="00DA4C62"/>
    <w:rsid w:val="00E80662"/>
    <w:rsid w:val="00F81B98"/>
    <w:rsid w:val="00FF74AE"/>
    <w:rsid w:val="1E403E58"/>
    <w:rsid w:val="3F789C29"/>
    <w:rsid w:val="5958675E"/>
    <w:rsid w:val="7325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A2F8AB"/>
  <w15:docId w15:val="{DEC6C8EF-59A1-4431-85CC-B32A1437B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F4E0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9C16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1675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semiHidden/>
    <w:unhideWhenUsed/>
    <w:rsid w:val="009C16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9C1675"/>
  </w:style>
  <w:style w:type="paragraph" w:styleId="Stopka">
    <w:name w:val="footer"/>
    <w:basedOn w:val="Normalny"/>
    <w:link w:val="StopkaZnak"/>
    <w:uiPriority w:val="99"/>
    <w:semiHidden/>
    <w:unhideWhenUsed/>
    <w:rsid w:val="009C16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9C1675"/>
  </w:style>
  <w:style w:type="paragraph" w:customStyle="1" w:styleId="Default">
    <w:name w:val="Default"/>
    <w:rsid w:val="000A49FE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pl-PL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C5F81702A9A734D9A787A278151EC60" ma:contentTypeVersion="11" ma:contentTypeDescription="Utwórz nowy dokument." ma:contentTypeScope="" ma:versionID="14d19e58ff65af8f6350b850fcca37f7">
  <xsd:schema xmlns:xsd="http://www.w3.org/2001/XMLSchema" xmlns:xs="http://www.w3.org/2001/XMLSchema" xmlns:p="http://schemas.microsoft.com/office/2006/metadata/properties" xmlns:ns2="564b9660-f5d5-4019-bb89-c4da2948f9ec" xmlns:ns3="06372de8-0f8c-4deb-bbd1-7f25c06a70e9" targetNamespace="http://schemas.microsoft.com/office/2006/metadata/properties" ma:root="true" ma:fieldsID="46d96e0a2b38cc76a509a6b21f3abd99" ns2:_="" ns3:_="">
    <xsd:import namespace="564b9660-f5d5-4019-bb89-c4da2948f9ec"/>
    <xsd:import namespace="06372de8-0f8c-4deb-bbd1-7f25c06a70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4b9660-f5d5-4019-bb89-c4da2948f9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372de8-0f8c-4deb-bbd1-7f25c06a70e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4C2646-FC3C-40B3-BF0E-A9F9997BEA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9BBF6A-D7E4-41E8-8AB7-C09E18D212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4b9660-f5d5-4019-bb89-c4da2948f9ec"/>
    <ds:schemaRef ds:uri="06372de8-0f8c-4deb-bbd1-7f25c06a7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D84403-5B46-4DD1-8F19-EA822611C2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3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-gebruiker</dc:creator>
  <cp:lastModifiedBy>Aneta Gacoń</cp:lastModifiedBy>
  <cp:revision>3</cp:revision>
  <dcterms:created xsi:type="dcterms:W3CDTF">2022-06-21T07:39:00Z</dcterms:created>
  <dcterms:modified xsi:type="dcterms:W3CDTF">2022-06-21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5F81702A9A734D9A787A278151EC60</vt:lpwstr>
  </property>
</Properties>
</file>